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85F10" w14:textId="77777777" w:rsidR="003D2034" w:rsidRDefault="008F549B" w:rsidP="000230A6">
      <w:pPr>
        <w:jc w:val="center"/>
      </w:pPr>
      <w:r>
        <w:t xml:space="preserve"> Past Post Commanders</w:t>
      </w:r>
    </w:p>
    <w:p w14:paraId="6BD3B2D7" w14:textId="77777777" w:rsidR="000230A6" w:rsidRDefault="000230A6" w:rsidP="000230A6">
      <w:r>
        <w:t xml:space="preserve">Homer </w:t>
      </w:r>
      <w:r w:rsidR="008F549B">
        <w:t>Roberts</w:t>
      </w:r>
      <w:r w:rsidR="00CB7CFD">
        <w:t xml:space="preserve"> 1919-20-21-</w:t>
      </w:r>
      <w:r>
        <w:t>22</w:t>
      </w:r>
      <w:r w:rsidR="00CB7CFD">
        <w:t>-25</w:t>
      </w:r>
    </w:p>
    <w:p w14:paraId="3380CDA1" w14:textId="77777777" w:rsidR="000230A6" w:rsidRDefault="000230A6" w:rsidP="000230A6">
      <w:r>
        <w:t xml:space="preserve">Post </w:t>
      </w:r>
      <w:r w:rsidR="008F549B">
        <w:t>inactive</w:t>
      </w:r>
      <w:r>
        <w:t xml:space="preserve"> 1923</w:t>
      </w:r>
    </w:p>
    <w:p w14:paraId="6F5D6623" w14:textId="77777777" w:rsidR="000230A6" w:rsidRDefault="008F549B" w:rsidP="000230A6">
      <w:r>
        <w:t>Marshall</w:t>
      </w:r>
      <w:r w:rsidR="000230A6">
        <w:t xml:space="preserve"> Jackson 1924</w:t>
      </w:r>
    </w:p>
    <w:p w14:paraId="6D2445F2" w14:textId="77777777" w:rsidR="000230A6" w:rsidRDefault="000230A6" w:rsidP="000230A6">
      <w:r>
        <w:t>R. Lucien Sweeney 1926</w:t>
      </w:r>
    </w:p>
    <w:p w14:paraId="239C5139" w14:textId="77777777" w:rsidR="00CE6BE9" w:rsidRDefault="00703122" w:rsidP="000230A6">
      <w:r>
        <w:t>James O. F.</w:t>
      </w:r>
      <w:r w:rsidR="00CE6BE9">
        <w:t xml:space="preserve"> Thomas 1927</w:t>
      </w:r>
    </w:p>
    <w:p w14:paraId="3EE4B85F" w14:textId="77777777" w:rsidR="00CE6BE9" w:rsidRDefault="00CE6BE9" w:rsidP="000230A6">
      <w:r>
        <w:t>R. Lucien Sweeney 1928</w:t>
      </w:r>
    </w:p>
    <w:p w14:paraId="6781E4FC" w14:textId="77777777" w:rsidR="00CE6BE9" w:rsidRDefault="00CE6BE9" w:rsidP="000230A6">
      <w:r>
        <w:t>James Alfred Jeffress 1929</w:t>
      </w:r>
      <w:r w:rsidR="00891E23">
        <w:t>-30-31-33-36-37-42-43</w:t>
      </w:r>
    </w:p>
    <w:p w14:paraId="7D3A7488" w14:textId="77777777" w:rsidR="00CE6BE9" w:rsidRDefault="00CE6BE9" w:rsidP="000230A6">
      <w:r>
        <w:t>J. Lucas Crisp 1932</w:t>
      </w:r>
    </w:p>
    <w:p w14:paraId="46956F34" w14:textId="77777777" w:rsidR="00CE6BE9" w:rsidRDefault="00CE6BE9" w:rsidP="000230A6">
      <w:r>
        <w:t>Dr. Milton C. Lewis 1934</w:t>
      </w:r>
      <w:r w:rsidR="00891E23">
        <w:t>-35</w:t>
      </w:r>
    </w:p>
    <w:p w14:paraId="6DD80A02" w14:textId="77777777" w:rsidR="00F7395E" w:rsidRDefault="00F7395E" w:rsidP="000230A6">
      <w:r>
        <w:t>E. L. Gordon 1938</w:t>
      </w:r>
    </w:p>
    <w:p w14:paraId="1404F30E" w14:textId="77777777" w:rsidR="00F7395E" w:rsidRDefault="00F7395E" w:rsidP="000230A6">
      <w:r>
        <w:t>Francis Spencer 1939</w:t>
      </w:r>
      <w:r w:rsidR="00CB7CFD">
        <w:t>-41</w:t>
      </w:r>
    </w:p>
    <w:p w14:paraId="1CED0B2C" w14:textId="77777777" w:rsidR="00F7395E" w:rsidRDefault="00F7395E" w:rsidP="000230A6">
      <w:r>
        <w:t>V.</w:t>
      </w:r>
      <w:r w:rsidR="00891E23">
        <w:t xml:space="preserve"> </w:t>
      </w:r>
      <w:r>
        <w:t>Wm.</w:t>
      </w:r>
      <w:r w:rsidR="00891E23">
        <w:t xml:space="preserve"> </w:t>
      </w:r>
      <w:r>
        <w:t>Winfey 1940</w:t>
      </w:r>
    </w:p>
    <w:p w14:paraId="4CD25B78" w14:textId="77777777" w:rsidR="00F7395E" w:rsidRDefault="00F7395E" w:rsidP="00F7395E">
      <w:r>
        <w:t>John Kelly 1944</w:t>
      </w:r>
      <w:r w:rsidR="00891E23">
        <w:t>-45-46-51-52-55</w:t>
      </w:r>
    </w:p>
    <w:p w14:paraId="3D0BE52F" w14:textId="77777777" w:rsidR="00F7395E" w:rsidRDefault="00891E23" w:rsidP="00F7395E">
      <w:r>
        <w:t>Clarence Gaines 1947-48</w:t>
      </w:r>
    </w:p>
    <w:p w14:paraId="0C6406B5" w14:textId="77777777" w:rsidR="000D34EA" w:rsidRDefault="000D34EA" w:rsidP="000D34EA">
      <w:r w:rsidRPr="000D34EA">
        <w:rPr>
          <w:color w:val="FF0000"/>
        </w:rPr>
        <w:t xml:space="preserve">Cesco </w:t>
      </w:r>
      <w:r>
        <w:t>H. Johnson 1949</w:t>
      </w:r>
      <w:r w:rsidR="00891E23">
        <w:t>-50</w:t>
      </w:r>
    </w:p>
    <w:p w14:paraId="7461FDEE" w14:textId="77777777" w:rsidR="000D34EA" w:rsidRDefault="000D34EA" w:rsidP="000D34EA">
      <w:r>
        <w:t>J. W. Womack 1953</w:t>
      </w:r>
      <w:r w:rsidR="00891E23">
        <w:t>-54-78-79</w:t>
      </w:r>
    </w:p>
    <w:p w14:paraId="6E578BCB" w14:textId="77777777" w:rsidR="000D34EA" w:rsidRDefault="000D34EA" w:rsidP="000D34EA">
      <w:r>
        <w:t>Herman Minor 1956</w:t>
      </w:r>
      <w:r w:rsidR="00B11EE9">
        <w:t>-</w:t>
      </w:r>
      <w:r>
        <w:t xml:space="preserve"> </w:t>
      </w:r>
      <w:r w:rsidR="00B11EE9">
        <w:t>57</w:t>
      </w:r>
    </w:p>
    <w:p w14:paraId="2F9AE029" w14:textId="77777777" w:rsidR="000D34EA" w:rsidRDefault="000D34EA" w:rsidP="000D34EA">
      <w:r>
        <w:t>Sam McGowan 1958</w:t>
      </w:r>
    </w:p>
    <w:p w14:paraId="639650A5" w14:textId="77777777" w:rsidR="00AD7DAD" w:rsidRDefault="00FE4CCB" w:rsidP="000D34EA">
      <w:r>
        <w:t>Theodore McDaniel</w:t>
      </w:r>
      <w:r w:rsidR="007C78E4">
        <w:t>s</w:t>
      </w:r>
      <w:r w:rsidR="00AD7DAD">
        <w:t xml:space="preserve"> 1959</w:t>
      </w:r>
    </w:p>
    <w:p w14:paraId="18A0BC49" w14:textId="77777777" w:rsidR="00AD7DAD" w:rsidRDefault="00AD7DAD" w:rsidP="000D34EA">
      <w:r>
        <w:t>Dr. Minor J. Holmes 1960</w:t>
      </w:r>
      <w:r w:rsidR="00B11EE9">
        <w:t>-61</w:t>
      </w:r>
    </w:p>
    <w:p w14:paraId="6963F709" w14:textId="77777777" w:rsidR="00297D08" w:rsidRDefault="00297D08" w:rsidP="00297D08">
      <w:r>
        <w:t>James McGraney 1962-63</w:t>
      </w:r>
    </w:p>
    <w:p w14:paraId="3B090F27" w14:textId="77777777" w:rsidR="00297D08" w:rsidRDefault="00297D08" w:rsidP="00297D08">
      <w:r>
        <w:t>John Raines 1964</w:t>
      </w:r>
    </w:p>
    <w:p w14:paraId="659720CF" w14:textId="77777777" w:rsidR="00297D08" w:rsidRDefault="00297D08" w:rsidP="00297D08">
      <w:r>
        <w:t>Vernon Brooks 1965-66</w:t>
      </w:r>
    </w:p>
    <w:p w14:paraId="71D296A3" w14:textId="77777777" w:rsidR="00297D08" w:rsidRDefault="00297D08" w:rsidP="00297D08">
      <w:r>
        <w:t>Henry Y. Goodwin 1967-68</w:t>
      </w:r>
    </w:p>
    <w:p w14:paraId="36E9EB91" w14:textId="77777777" w:rsidR="00297D08" w:rsidRDefault="00297D08" w:rsidP="00297D08">
      <w:r>
        <w:t>Albert Newton 1969- 70-73-74-77</w:t>
      </w:r>
    </w:p>
    <w:p w14:paraId="46FEF95C" w14:textId="77777777" w:rsidR="00297D08" w:rsidRDefault="00297D08" w:rsidP="00297D08">
      <w:r>
        <w:t>Ira M. Reed Jr. 1971-75</w:t>
      </w:r>
    </w:p>
    <w:p w14:paraId="3EB1168A" w14:textId="77777777" w:rsidR="00297D08" w:rsidRDefault="00297D08" w:rsidP="00297D08">
      <w:r>
        <w:t>John S. Seals 1972-76</w:t>
      </w:r>
    </w:p>
    <w:p w14:paraId="2ABA76FD" w14:textId="77777777" w:rsidR="00B11EE9" w:rsidRDefault="00B11EE9" w:rsidP="000D34EA">
      <w:r>
        <w:t>Joseph Collins 1980-81-82-83</w:t>
      </w:r>
    </w:p>
    <w:p w14:paraId="4E738CFE" w14:textId="77777777" w:rsidR="00B11EE9" w:rsidRDefault="00B11EE9" w:rsidP="000D34EA">
      <w:r>
        <w:lastRenderedPageBreak/>
        <w:t>Joseph Gulledge 1984-85</w:t>
      </w:r>
    </w:p>
    <w:p w14:paraId="41F4D83F" w14:textId="77777777" w:rsidR="00B11EE9" w:rsidRDefault="00B11EE9" w:rsidP="000D34EA">
      <w:r>
        <w:t>William F. Smith 1986</w:t>
      </w:r>
    </w:p>
    <w:p w14:paraId="6918B8E8" w14:textId="77777777" w:rsidR="00B11EE9" w:rsidRDefault="00B11EE9" w:rsidP="000D34EA">
      <w:r>
        <w:t>James H. Baker 1987-88</w:t>
      </w:r>
    </w:p>
    <w:p w14:paraId="747A9C2E" w14:textId="77777777" w:rsidR="00B11EE9" w:rsidRDefault="00B11EE9" w:rsidP="000D34EA">
      <w:r>
        <w:t>Wilbur S. Rogan 1989-90</w:t>
      </w:r>
    </w:p>
    <w:p w14:paraId="1EC6933D" w14:textId="77777777" w:rsidR="00AD7DAD" w:rsidRDefault="00B11EE9" w:rsidP="00AD7DAD">
      <w:r>
        <w:t xml:space="preserve">George Jones 1991-92 </w:t>
      </w:r>
    </w:p>
    <w:p w14:paraId="430B4ED2" w14:textId="77777777" w:rsidR="009A714A" w:rsidRDefault="009A714A" w:rsidP="00AD7DAD">
      <w:r>
        <w:t xml:space="preserve">William </w:t>
      </w:r>
      <w:r w:rsidR="00CB7CFD">
        <w:t>McKinney</w:t>
      </w:r>
      <w:r>
        <w:t xml:space="preserve"> 1993-94</w:t>
      </w:r>
    </w:p>
    <w:p w14:paraId="23DBA8F4" w14:textId="77777777" w:rsidR="009A714A" w:rsidRDefault="009A714A" w:rsidP="00AD7DAD">
      <w:r>
        <w:t>Earl Pitts 1995-96</w:t>
      </w:r>
      <w:r w:rsidR="004A0579">
        <w:t>-97-02-03</w:t>
      </w:r>
    </w:p>
    <w:p w14:paraId="3CED6A3D" w14:textId="77777777" w:rsidR="004A0579" w:rsidRDefault="004A0579" w:rsidP="00AD7DAD">
      <w:r>
        <w:t>Thomas Allen</w:t>
      </w:r>
      <w:r w:rsidR="00CB7CFD">
        <w:t xml:space="preserve"> </w:t>
      </w:r>
      <w:r>
        <w:t>1998-99</w:t>
      </w:r>
    </w:p>
    <w:p w14:paraId="7B117894" w14:textId="77777777" w:rsidR="004A0579" w:rsidRDefault="00CB7CFD" w:rsidP="00AD7DAD">
      <w:r>
        <w:t>Delbert</w:t>
      </w:r>
      <w:r w:rsidR="004A0579">
        <w:t xml:space="preserve"> White 2000-01</w:t>
      </w:r>
    </w:p>
    <w:p w14:paraId="684BBE79" w14:textId="77777777" w:rsidR="004A0579" w:rsidRDefault="004A0579" w:rsidP="00AD7DAD">
      <w:r>
        <w:t>Juanita Houston 2004-05</w:t>
      </w:r>
    </w:p>
    <w:p w14:paraId="3CD719C6" w14:textId="77777777" w:rsidR="008F549B" w:rsidRDefault="008F549B" w:rsidP="00AD7DAD">
      <w:r>
        <w:t>Leslie Ivery 2006-07-08-09</w:t>
      </w:r>
    </w:p>
    <w:p w14:paraId="23049766" w14:textId="77777777" w:rsidR="008F549B" w:rsidRDefault="008F549B" w:rsidP="00AD7DAD">
      <w:r>
        <w:t>Johnnie Cheatom 2010-11</w:t>
      </w:r>
    </w:p>
    <w:p w14:paraId="0230EF10" w14:textId="77777777" w:rsidR="008F549B" w:rsidRDefault="008F549B" w:rsidP="00AD7DAD">
      <w:r>
        <w:t>Anthony Curry 2012-13</w:t>
      </w:r>
    </w:p>
    <w:p w14:paraId="2A4FE579" w14:textId="77777777" w:rsidR="008F549B" w:rsidRDefault="008F549B" w:rsidP="00AD7DAD">
      <w:r>
        <w:t>Charles Connor 2014-15</w:t>
      </w:r>
    </w:p>
    <w:p w14:paraId="56231053" w14:textId="2C37C59E" w:rsidR="00C3306A" w:rsidRDefault="00C3306A" w:rsidP="00AD7DAD">
      <w:r>
        <w:t>Sidney Malone 2016-</w:t>
      </w:r>
      <w:r w:rsidR="008C6416">
        <w:t xml:space="preserve">17-18- </w:t>
      </w:r>
      <w:r>
        <w:t>19</w:t>
      </w:r>
    </w:p>
    <w:p w14:paraId="5B0C1B61" w14:textId="209B1DCC" w:rsidR="00C3306A" w:rsidRDefault="00C3306A" w:rsidP="00AD7DAD">
      <w:r>
        <w:t>Thomas Lindon 2020-</w:t>
      </w:r>
      <w:r w:rsidR="008C6416">
        <w:t>21-</w:t>
      </w:r>
      <w:r>
        <w:t>22</w:t>
      </w:r>
    </w:p>
    <w:p w14:paraId="47EB708E" w14:textId="2856C293" w:rsidR="00C3306A" w:rsidRDefault="00C3306A" w:rsidP="00AD7DAD">
      <w:r>
        <w:t xml:space="preserve">Eddie L. Brown 2023- </w:t>
      </w:r>
    </w:p>
    <w:p w14:paraId="1A3627EE" w14:textId="77777777" w:rsidR="004A0579" w:rsidRDefault="004A0579" w:rsidP="00AD7DAD"/>
    <w:p w14:paraId="2AA69EE4" w14:textId="77777777" w:rsidR="004A0579" w:rsidRDefault="004A0579" w:rsidP="00AD7DAD"/>
    <w:p w14:paraId="552A6AF7" w14:textId="77777777" w:rsidR="00CD160F" w:rsidRDefault="00CD160F" w:rsidP="00AD7DAD"/>
    <w:p w14:paraId="57567346" w14:textId="77777777" w:rsidR="00AD7DAD" w:rsidRDefault="00AD7DAD" w:rsidP="000D34EA"/>
    <w:p w14:paraId="2A9133B3" w14:textId="77777777" w:rsidR="00AD7DAD" w:rsidRDefault="00AD7DAD" w:rsidP="000D34EA"/>
    <w:p w14:paraId="1F7929C1" w14:textId="77777777" w:rsidR="00AD7DAD" w:rsidRDefault="00AD7DAD" w:rsidP="000D34EA"/>
    <w:p w14:paraId="06438EC8" w14:textId="77777777" w:rsidR="000D34EA" w:rsidRDefault="000D34EA" w:rsidP="000D34EA"/>
    <w:p w14:paraId="68C954F0" w14:textId="77777777" w:rsidR="000D34EA" w:rsidRDefault="000D34EA" w:rsidP="00F7395E"/>
    <w:p w14:paraId="0ECC6391" w14:textId="77777777" w:rsidR="000D34EA" w:rsidRDefault="000D34EA" w:rsidP="00F7395E"/>
    <w:p w14:paraId="52146620" w14:textId="77777777" w:rsidR="00F7395E" w:rsidRDefault="00F7395E" w:rsidP="00F7395E"/>
    <w:p w14:paraId="739EB928" w14:textId="77777777" w:rsidR="00F7395E" w:rsidRDefault="00F7395E" w:rsidP="00F7395E"/>
    <w:p w14:paraId="2B322413" w14:textId="77777777" w:rsidR="00F7395E" w:rsidRDefault="00F7395E" w:rsidP="00F7395E"/>
    <w:p w14:paraId="3D9EC026" w14:textId="77777777" w:rsidR="00F7395E" w:rsidRDefault="00F7395E" w:rsidP="00F7395E"/>
    <w:p w14:paraId="0E3E4414" w14:textId="77777777" w:rsidR="00F7395E" w:rsidRDefault="00F7395E" w:rsidP="00F7395E"/>
    <w:p w14:paraId="05C677AE" w14:textId="77777777" w:rsidR="00F7395E" w:rsidRDefault="00F7395E" w:rsidP="000230A6"/>
    <w:p w14:paraId="29E9FB78" w14:textId="77777777" w:rsidR="00F7395E" w:rsidRDefault="00F7395E" w:rsidP="000230A6"/>
    <w:p w14:paraId="1060F959" w14:textId="77777777" w:rsidR="00F7395E" w:rsidRDefault="00F7395E" w:rsidP="000230A6"/>
    <w:p w14:paraId="734A7B22" w14:textId="77777777" w:rsidR="00F7395E" w:rsidRDefault="00F7395E" w:rsidP="000230A6"/>
    <w:p w14:paraId="0B62C336" w14:textId="77777777" w:rsidR="00CE6BE9" w:rsidRDefault="00CE6BE9" w:rsidP="000230A6"/>
    <w:p w14:paraId="66E7ABD5" w14:textId="77777777" w:rsidR="00CE6BE9" w:rsidRDefault="00CE6BE9" w:rsidP="000230A6"/>
    <w:p w14:paraId="60B7F394" w14:textId="77777777" w:rsidR="00CE6BE9" w:rsidRDefault="00CE6BE9" w:rsidP="000230A6"/>
    <w:p w14:paraId="0C084F82" w14:textId="77777777" w:rsidR="00CE6BE9" w:rsidRDefault="00CE6BE9" w:rsidP="000230A6"/>
    <w:p w14:paraId="35DEE06E" w14:textId="77777777" w:rsidR="00CE6BE9" w:rsidRDefault="00CE6BE9" w:rsidP="000230A6"/>
    <w:p w14:paraId="4254AA43" w14:textId="77777777" w:rsidR="00CE6BE9" w:rsidRDefault="00CE6BE9" w:rsidP="000230A6"/>
    <w:sectPr w:rsidR="00CE6B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1MzM2MTcxtzA0NTZT0lEKTi0uzszPAykwrAUAZbDjCSwAAAA="/>
  </w:docVars>
  <w:rsids>
    <w:rsidRoot w:val="000230A6"/>
    <w:rsid w:val="000230A6"/>
    <w:rsid w:val="000811B0"/>
    <w:rsid w:val="000D34EA"/>
    <w:rsid w:val="00297D08"/>
    <w:rsid w:val="003C7AF4"/>
    <w:rsid w:val="003D2034"/>
    <w:rsid w:val="004A0579"/>
    <w:rsid w:val="00703122"/>
    <w:rsid w:val="007C78E4"/>
    <w:rsid w:val="00891E23"/>
    <w:rsid w:val="008C6416"/>
    <w:rsid w:val="008F549B"/>
    <w:rsid w:val="009A714A"/>
    <w:rsid w:val="00AD7DAD"/>
    <w:rsid w:val="00B067F4"/>
    <w:rsid w:val="00B11EE9"/>
    <w:rsid w:val="00C3306A"/>
    <w:rsid w:val="00CB7CFD"/>
    <w:rsid w:val="00CD160F"/>
    <w:rsid w:val="00CE6BE9"/>
    <w:rsid w:val="00F7395E"/>
    <w:rsid w:val="00FE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0A73D"/>
  <w15:chartTrackingRefBased/>
  <w15:docId w15:val="{3905D8BE-11FC-44C1-8312-BFF8E1E72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4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ney malone</dc:creator>
  <cp:keywords/>
  <dc:description/>
  <cp:lastModifiedBy>sidney malone</cp:lastModifiedBy>
  <cp:revision>14</cp:revision>
  <dcterms:created xsi:type="dcterms:W3CDTF">2016-08-02T03:13:00Z</dcterms:created>
  <dcterms:modified xsi:type="dcterms:W3CDTF">2023-04-10T02:18:00Z</dcterms:modified>
</cp:coreProperties>
</file>